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781D2" w14:textId="187A059F" w:rsidR="00F06715" w:rsidRPr="00463FEB" w:rsidRDefault="00F47D46" w:rsidP="00463FEB">
      <w:pPr>
        <w:ind w:firstLine="720"/>
        <w:rPr>
          <w:rFonts w:ascii="Arial" w:hAnsi="Arial" w:cs="Arial"/>
          <w:b/>
          <w:bCs/>
          <w:sz w:val="36"/>
          <w:szCs w:val="36"/>
        </w:rPr>
      </w:pPr>
      <w:r w:rsidRPr="00463FEB">
        <w:rPr>
          <w:rFonts w:ascii="Arial" w:hAnsi="Arial" w:cs="Arial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47F2131F" wp14:editId="2D110775">
            <wp:simplePos x="0" y="0"/>
            <wp:positionH relativeFrom="margin">
              <wp:posOffset>57150</wp:posOffset>
            </wp:positionH>
            <wp:positionV relativeFrom="paragraph">
              <wp:posOffset>0</wp:posOffset>
            </wp:positionV>
            <wp:extent cx="1676400" cy="1170305"/>
            <wp:effectExtent l="0" t="0" r="0" b="0"/>
            <wp:wrapTight wrapText="bothSides">
              <wp:wrapPolygon edited="0">
                <wp:start x="0" y="0"/>
                <wp:lineTo x="0" y="21096"/>
                <wp:lineTo x="21355" y="21096"/>
                <wp:lineTo x="2135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17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237B" w:rsidRPr="00463FEB">
        <w:rPr>
          <w:rFonts w:ascii="Arial" w:hAnsi="Arial" w:cs="Arial"/>
          <w:b/>
          <w:bCs/>
          <w:sz w:val="36"/>
          <w:szCs w:val="36"/>
        </w:rPr>
        <w:t xml:space="preserve">LAPOPESSA THE MUSICAL </w:t>
      </w:r>
      <w:r w:rsidR="00463FEB" w:rsidRPr="00463FEB">
        <w:rPr>
          <w:rFonts w:ascii="Arial" w:hAnsi="Arial" w:cs="Arial"/>
          <w:b/>
          <w:bCs/>
          <w:sz w:val="36"/>
          <w:szCs w:val="36"/>
        </w:rPr>
        <w:t>CONCERT</w:t>
      </w:r>
    </w:p>
    <w:p w14:paraId="1422931C" w14:textId="77777777" w:rsidR="00B47654" w:rsidRPr="00463FEB" w:rsidRDefault="00B47654" w:rsidP="00F47D46">
      <w:pPr>
        <w:rPr>
          <w:rFonts w:ascii="Arial" w:hAnsi="Arial" w:cs="Arial"/>
          <w:b/>
          <w:bCs/>
          <w:sz w:val="16"/>
          <w:szCs w:val="16"/>
        </w:rPr>
      </w:pPr>
    </w:p>
    <w:p w14:paraId="03C1624F" w14:textId="02997475" w:rsidR="003D237B" w:rsidRDefault="003D237B" w:rsidP="00463FEB">
      <w:pPr>
        <w:ind w:firstLine="720"/>
        <w:rPr>
          <w:rFonts w:ascii="Arial" w:hAnsi="Arial" w:cs="Arial"/>
          <w:b/>
          <w:bCs/>
          <w:sz w:val="44"/>
          <w:szCs w:val="44"/>
          <w:u w:val="single"/>
        </w:rPr>
      </w:pPr>
      <w:r w:rsidRPr="00F06715">
        <w:rPr>
          <w:rFonts w:ascii="Arial" w:hAnsi="Arial" w:cs="Arial"/>
          <w:b/>
          <w:bCs/>
          <w:sz w:val="44"/>
          <w:szCs w:val="44"/>
          <w:u w:val="single"/>
        </w:rPr>
        <w:t>TALENT RELEASE FORM</w:t>
      </w:r>
    </w:p>
    <w:p w14:paraId="75EA82DA" w14:textId="77777777" w:rsidR="00B47654" w:rsidRDefault="00B47654" w:rsidP="00E352CE">
      <w:pPr>
        <w:rPr>
          <w:rFonts w:ascii="Arial" w:hAnsi="Arial" w:cs="Arial"/>
          <w:sz w:val="25"/>
          <w:szCs w:val="25"/>
        </w:rPr>
      </w:pPr>
    </w:p>
    <w:p w14:paraId="47E82A22" w14:textId="37A15BD7" w:rsidR="003D237B" w:rsidRDefault="003D237B" w:rsidP="00E352CE">
      <w:pPr>
        <w:rPr>
          <w:rFonts w:ascii="Arial" w:hAnsi="Arial" w:cs="Arial"/>
          <w:sz w:val="25"/>
          <w:szCs w:val="25"/>
        </w:rPr>
      </w:pPr>
      <w:r>
        <w:rPr>
          <w:rFonts w:ascii="Arial" w:hAnsi="Arial" w:cs="Arial"/>
          <w:sz w:val="25"/>
          <w:szCs w:val="25"/>
        </w:rPr>
        <w:t xml:space="preserve">I, the undersigned, enter into this Agreement with </w:t>
      </w:r>
      <w:r>
        <w:rPr>
          <w:rFonts w:ascii="Arial" w:hAnsi="Arial" w:cs="Arial"/>
          <w:sz w:val="25"/>
          <w:szCs w:val="25"/>
        </w:rPr>
        <w:t xml:space="preserve">Paul N. Dion and Allen M. Dion, </w:t>
      </w:r>
      <w:r>
        <w:rPr>
          <w:rFonts w:ascii="Arial" w:hAnsi="Arial" w:cs="Arial"/>
          <w:sz w:val="25"/>
          <w:szCs w:val="25"/>
        </w:rPr>
        <w:t>herein referred to as Producer.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I have been informed and understand that Producer is producing a video program and that my name,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 xml:space="preserve">likeness, image, voice, appearance and/or performance is being recorded </w:t>
      </w:r>
      <w:r>
        <w:rPr>
          <w:rFonts w:ascii="Arial" w:hAnsi="Arial" w:cs="Arial"/>
          <w:sz w:val="25"/>
          <w:szCs w:val="25"/>
        </w:rPr>
        <w:t xml:space="preserve">and photographed </w:t>
      </w:r>
      <w:r>
        <w:rPr>
          <w:rFonts w:ascii="Arial" w:hAnsi="Arial" w:cs="Arial"/>
          <w:sz w:val="25"/>
          <w:szCs w:val="25"/>
        </w:rPr>
        <w:t>and made a part of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that production ("Product").</w:t>
      </w:r>
      <w:r w:rsidR="00463FEB">
        <w:rPr>
          <w:rFonts w:ascii="Arial" w:hAnsi="Arial" w:cs="Arial"/>
          <w:sz w:val="25"/>
          <w:szCs w:val="25"/>
        </w:rPr>
        <w:t xml:space="preserve"> The Product includes </w:t>
      </w:r>
      <w:proofErr w:type="gramStart"/>
      <w:r w:rsidR="00463FEB">
        <w:rPr>
          <w:rFonts w:ascii="Arial" w:hAnsi="Arial" w:cs="Arial"/>
          <w:sz w:val="25"/>
          <w:szCs w:val="25"/>
        </w:rPr>
        <w:t>an</w:t>
      </w:r>
      <w:r w:rsidR="00EB71E6">
        <w:rPr>
          <w:rFonts w:ascii="Arial" w:hAnsi="Arial" w:cs="Arial"/>
          <w:sz w:val="25"/>
          <w:szCs w:val="25"/>
        </w:rPr>
        <w:t>y</w:t>
      </w:r>
      <w:r w:rsidR="00463FEB">
        <w:rPr>
          <w:rFonts w:ascii="Arial" w:hAnsi="Arial" w:cs="Arial"/>
          <w:sz w:val="25"/>
          <w:szCs w:val="25"/>
        </w:rPr>
        <w:t xml:space="preserve"> and all</w:t>
      </w:r>
      <w:proofErr w:type="gramEnd"/>
      <w:r w:rsidR="00463FEB">
        <w:rPr>
          <w:rFonts w:ascii="Arial" w:hAnsi="Arial" w:cs="Arial"/>
          <w:sz w:val="25"/>
          <w:szCs w:val="25"/>
        </w:rPr>
        <w:t xml:space="preserve"> auditions, rehearsals, and performances of Lapopessa the Musical Concert. </w:t>
      </w:r>
    </w:p>
    <w:p w14:paraId="541A245E" w14:textId="77777777" w:rsidR="00F06715" w:rsidRDefault="003D237B" w:rsidP="00E352CE">
      <w:pPr>
        <w:rPr>
          <w:rFonts w:ascii="Arial" w:hAnsi="Arial" w:cs="Arial"/>
          <w:sz w:val="25"/>
          <w:szCs w:val="25"/>
        </w:rPr>
      </w:pPr>
      <w:r>
        <w:br/>
      </w:r>
      <w:r>
        <w:rPr>
          <w:rFonts w:ascii="Arial" w:hAnsi="Arial" w:cs="Arial"/>
          <w:sz w:val="25"/>
          <w:szCs w:val="25"/>
        </w:rPr>
        <w:t>1. I grant Producer and its designees the right to use my name, likeness, image, voice, appearance,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and performance as embodied in the Product whether recorded on or transferred to videotape,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video files, film, slides, photographs, audio tapes, or other media, now known or later developed.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This grant includes without limitation the right to edit, mix or duplicate and to use or re-use the Product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In whole or part as Producer may elect. Producer or its designee shall have complete ownership of the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Product in which I appear, including copyright interests, and I acknowledge that I have no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interest or ownership in the Product or its copyright.</w:t>
      </w:r>
    </w:p>
    <w:p w14:paraId="2752F2C5" w14:textId="77777777" w:rsidR="00F06715" w:rsidRDefault="003D237B" w:rsidP="00E352CE">
      <w:pPr>
        <w:rPr>
          <w:rFonts w:ascii="Arial" w:hAnsi="Arial" w:cs="Arial"/>
          <w:sz w:val="25"/>
          <w:szCs w:val="25"/>
        </w:rPr>
      </w:pPr>
      <w:r>
        <w:br/>
      </w:r>
      <w:r>
        <w:rPr>
          <w:rFonts w:ascii="Arial" w:hAnsi="Arial" w:cs="Arial"/>
          <w:sz w:val="25"/>
          <w:szCs w:val="25"/>
        </w:rPr>
        <w:t>2. I also grant Producer and its designees the right to broadcast, exhibit, market, sell and otherwise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distribute the Product, either in whole or in parts, and either alone or with other products, for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commercial or non-commercial television or theater, closed-circuit exhibition, home video</w:t>
      </w:r>
      <w:r>
        <w:rPr>
          <w:rFonts w:ascii="Arial" w:hAnsi="Arial" w:cs="Arial"/>
          <w:sz w:val="25"/>
          <w:szCs w:val="25"/>
        </w:rPr>
        <w:t xml:space="preserve">, websites, promotional materials, or </w:t>
      </w:r>
      <w:r>
        <w:rPr>
          <w:rFonts w:ascii="Arial" w:hAnsi="Arial" w:cs="Arial"/>
          <w:sz w:val="25"/>
          <w:szCs w:val="25"/>
        </w:rPr>
        <w:t>distribution or any other purpose that Producer or its designees in their sole discretion may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determine. This grant includes the right to use the Product for promoting or publicizing any of the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uses.</w:t>
      </w:r>
    </w:p>
    <w:p w14:paraId="3CBBE0E6" w14:textId="77777777" w:rsidR="005724BA" w:rsidRDefault="003D237B" w:rsidP="00E352CE">
      <w:pPr>
        <w:rPr>
          <w:rFonts w:ascii="Arial" w:hAnsi="Arial" w:cs="Arial"/>
          <w:sz w:val="25"/>
          <w:szCs w:val="25"/>
        </w:rPr>
      </w:pPr>
      <w:r>
        <w:br/>
      </w:r>
      <w:r>
        <w:rPr>
          <w:rFonts w:ascii="Arial" w:hAnsi="Arial" w:cs="Arial"/>
          <w:sz w:val="25"/>
          <w:szCs w:val="25"/>
        </w:rPr>
        <w:t>3. I confirm that I have the right to enter into this Agreement, that I am not restricted by any</w:t>
      </w:r>
      <w:r>
        <w:br/>
      </w:r>
      <w:r>
        <w:rPr>
          <w:rFonts w:ascii="Arial" w:hAnsi="Arial" w:cs="Arial"/>
          <w:sz w:val="25"/>
          <w:szCs w:val="25"/>
        </w:rPr>
        <w:t xml:space="preserve">commitments to their parties, and that Producer has no financial commitment or obligations to me </w:t>
      </w:r>
      <w:proofErr w:type="gramStart"/>
      <w:r>
        <w:rPr>
          <w:rFonts w:ascii="Arial" w:hAnsi="Arial" w:cs="Arial"/>
          <w:sz w:val="25"/>
          <w:szCs w:val="25"/>
        </w:rPr>
        <w:t>as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a result of</w:t>
      </w:r>
      <w:proofErr w:type="gramEnd"/>
      <w:r>
        <w:rPr>
          <w:rFonts w:ascii="Arial" w:hAnsi="Arial" w:cs="Arial"/>
          <w:sz w:val="25"/>
          <w:szCs w:val="25"/>
        </w:rPr>
        <w:t xml:space="preserve"> this Agreement. I hereby give all clearances, copyright and otherwise, for use of my</w:t>
      </w:r>
      <w:r>
        <w:br/>
      </w:r>
      <w:r>
        <w:rPr>
          <w:rFonts w:ascii="Arial" w:hAnsi="Arial" w:cs="Arial"/>
          <w:sz w:val="25"/>
          <w:szCs w:val="25"/>
        </w:rPr>
        <w:t xml:space="preserve">name likeness, image, voice, </w:t>
      </w:r>
      <w:proofErr w:type="gramStart"/>
      <w:r>
        <w:rPr>
          <w:rFonts w:ascii="Arial" w:hAnsi="Arial" w:cs="Arial"/>
          <w:sz w:val="25"/>
          <w:szCs w:val="25"/>
        </w:rPr>
        <w:t>appearance</w:t>
      </w:r>
      <w:proofErr w:type="gramEnd"/>
      <w:r>
        <w:rPr>
          <w:rFonts w:ascii="Arial" w:hAnsi="Arial" w:cs="Arial"/>
          <w:sz w:val="25"/>
          <w:szCs w:val="25"/>
        </w:rPr>
        <w:t xml:space="preserve"> and performance embodied in the Product. I expressly</w:t>
      </w:r>
      <w:r>
        <w:br/>
      </w:r>
      <w:r>
        <w:rPr>
          <w:rFonts w:ascii="Arial" w:hAnsi="Arial" w:cs="Arial"/>
          <w:sz w:val="25"/>
          <w:szCs w:val="25"/>
        </w:rPr>
        <w:t xml:space="preserve">release and indemnify Producer and its officers, employees, </w:t>
      </w:r>
      <w:proofErr w:type="gramStart"/>
      <w:r>
        <w:rPr>
          <w:rFonts w:ascii="Arial" w:hAnsi="Arial" w:cs="Arial"/>
          <w:sz w:val="25"/>
          <w:szCs w:val="25"/>
        </w:rPr>
        <w:t>agents</w:t>
      </w:r>
      <w:proofErr w:type="gramEnd"/>
      <w:r>
        <w:rPr>
          <w:rFonts w:ascii="Arial" w:hAnsi="Arial" w:cs="Arial"/>
          <w:sz w:val="25"/>
          <w:szCs w:val="25"/>
        </w:rPr>
        <w:t xml:space="preserve"> and designees from any and all</w:t>
      </w:r>
      <w:r w:rsidR="00F06715"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claims known and unknown arising out of or in any way connected with the above granted uses</w:t>
      </w:r>
      <w:r w:rsidR="00F06715"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and representations. The rights granted Producer herein are perpetual and worldwide.</w:t>
      </w:r>
    </w:p>
    <w:p w14:paraId="4050A69A" w14:textId="26A5ABC8" w:rsidR="00F06715" w:rsidRDefault="003D237B" w:rsidP="00E352CE">
      <w:pPr>
        <w:rPr>
          <w:rFonts w:ascii="Arial" w:hAnsi="Arial" w:cs="Arial"/>
          <w:sz w:val="25"/>
          <w:szCs w:val="25"/>
        </w:rPr>
      </w:pPr>
      <w:r>
        <w:br/>
      </w:r>
      <w:r>
        <w:rPr>
          <w:rFonts w:ascii="Arial" w:hAnsi="Arial" w:cs="Arial"/>
          <w:sz w:val="25"/>
          <w:szCs w:val="25"/>
        </w:rPr>
        <w:t>4. In consideration of all the above, I hereby acknowledge receipt of reasonable and fair</w:t>
      </w:r>
      <w:r>
        <w:br/>
      </w:r>
      <w:r>
        <w:rPr>
          <w:rFonts w:ascii="Arial" w:hAnsi="Arial" w:cs="Arial"/>
          <w:sz w:val="25"/>
          <w:szCs w:val="25"/>
        </w:rPr>
        <w:t>consideration from the Producer.</w:t>
      </w:r>
    </w:p>
    <w:p w14:paraId="01F48D3E" w14:textId="77777777" w:rsidR="00F06715" w:rsidRDefault="003D237B" w:rsidP="00E352CE">
      <w:pPr>
        <w:rPr>
          <w:rFonts w:ascii="Arial" w:hAnsi="Arial" w:cs="Arial"/>
          <w:sz w:val="25"/>
          <w:szCs w:val="25"/>
        </w:rPr>
      </w:pPr>
      <w:r>
        <w:br/>
      </w:r>
      <w:r>
        <w:rPr>
          <w:rFonts w:ascii="Arial" w:hAnsi="Arial" w:cs="Arial"/>
          <w:sz w:val="25"/>
          <w:szCs w:val="25"/>
        </w:rPr>
        <w:t>I have read the foregoing and understand its terms and stipulations and agree to all of them:</w:t>
      </w:r>
    </w:p>
    <w:p w14:paraId="5F4958C2" w14:textId="77777777" w:rsidR="00F06715" w:rsidRDefault="003D237B" w:rsidP="00E352CE">
      <w:pPr>
        <w:rPr>
          <w:rFonts w:ascii="Arial" w:hAnsi="Arial" w:cs="Arial"/>
          <w:sz w:val="25"/>
          <w:szCs w:val="25"/>
        </w:rPr>
      </w:pPr>
      <w:r>
        <w:br/>
      </w:r>
      <w:r>
        <w:rPr>
          <w:rFonts w:ascii="Arial" w:hAnsi="Arial" w:cs="Arial"/>
          <w:sz w:val="25"/>
          <w:szCs w:val="25"/>
        </w:rPr>
        <w:t>Talent Name (Please Print) ____________________________________________________</w:t>
      </w:r>
    </w:p>
    <w:p w14:paraId="203C425F" w14:textId="43029886" w:rsidR="00F06715" w:rsidRPr="00F06715" w:rsidRDefault="003D237B" w:rsidP="00E352CE">
      <w:pPr>
        <w:rPr>
          <w:rFonts w:ascii="Arial" w:hAnsi="Arial" w:cs="Arial"/>
          <w:sz w:val="25"/>
          <w:szCs w:val="25"/>
        </w:rPr>
      </w:pPr>
      <w:r>
        <w:br/>
      </w:r>
      <w:r>
        <w:rPr>
          <w:rFonts w:ascii="Arial" w:hAnsi="Arial" w:cs="Arial"/>
          <w:sz w:val="25"/>
          <w:szCs w:val="25"/>
        </w:rPr>
        <w:t>Signature ________________________________________________ Date _____________</w:t>
      </w:r>
    </w:p>
    <w:sectPr w:rsidR="00F06715" w:rsidRPr="00F06715" w:rsidSect="003D237B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LMwMLI0MbIwsDBU0lEKTi0uzszPAykwMaoFAL9OIdQtAAAA"/>
  </w:docVars>
  <w:rsids>
    <w:rsidRoot w:val="00B84442"/>
    <w:rsid w:val="00013CF5"/>
    <w:rsid w:val="00026D27"/>
    <w:rsid w:val="00040C17"/>
    <w:rsid w:val="00056801"/>
    <w:rsid w:val="000971E2"/>
    <w:rsid w:val="000D5949"/>
    <w:rsid w:val="0016555A"/>
    <w:rsid w:val="00176D91"/>
    <w:rsid w:val="001C4B3F"/>
    <w:rsid w:val="001D4ABC"/>
    <w:rsid w:val="002421E2"/>
    <w:rsid w:val="00242D21"/>
    <w:rsid w:val="00261F57"/>
    <w:rsid w:val="002A2976"/>
    <w:rsid w:val="002E64E2"/>
    <w:rsid w:val="002F6712"/>
    <w:rsid w:val="002F7AEE"/>
    <w:rsid w:val="003422B1"/>
    <w:rsid w:val="003501C8"/>
    <w:rsid w:val="003D237B"/>
    <w:rsid w:val="00463FEB"/>
    <w:rsid w:val="004672D5"/>
    <w:rsid w:val="004861AE"/>
    <w:rsid w:val="004B2F0A"/>
    <w:rsid w:val="004D15E9"/>
    <w:rsid w:val="004E6404"/>
    <w:rsid w:val="00504A0B"/>
    <w:rsid w:val="0050531F"/>
    <w:rsid w:val="00526681"/>
    <w:rsid w:val="005724BA"/>
    <w:rsid w:val="00581B6C"/>
    <w:rsid w:val="00581F51"/>
    <w:rsid w:val="005F3ADA"/>
    <w:rsid w:val="00612C0A"/>
    <w:rsid w:val="00635C79"/>
    <w:rsid w:val="00703890"/>
    <w:rsid w:val="00787FAC"/>
    <w:rsid w:val="007E2F78"/>
    <w:rsid w:val="00803782"/>
    <w:rsid w:val="008169CA"/>
    <w:rsid w:val="008315F0"/>
    <w:rsid w:val="008A6A0E"/>
    <w:rsid w:val="008F358B"/>
    <w:rsid w:val="00923243"/>
    <w:rsid w:val="00942112"/>
    <w:rsid w:val="00944B0B"/>
    <w:rsid w:val="00966155"/>
    <w:rsid w:val="009677B6"/>
    <w:rsid w:val="00977121"/>
    <w:rsid w:val="0098431D"/>
    <w:rsid w:val="00A34AEB"/>
    <w:rsid w:val="00A4446A"/>
    <w:rsid w:val="00A54090"/>
    <w:rsid w:val="00AC1FB2"/>
    <w:rsid w:val="00AD76D5"/>
    <w:rsid w:val="00AE04CB"/>
    <w:rsid w:val="00AE0E15"/>
    <w:rsid w:val="00B2318A"/>
    <w:rsid w:val="00B44B91"/>
    <w:rsid w:val="00B46FB5"/>
    <w:rsid w:val="00B47654"/>
    <w:rsid w:val="00B72220"/>
    <w:rsid w:val="00B83101"/>
    <w:rsid w:val="00B84442"/>
    <w:rsid w:val="00BC592F"/>
    <w:rsid w:val="00C12385"/>
    <w:rsid w:val="00C20B9F"/>
    <w:rsid w:val="00C91A94"/>
    <w:rsid w:val="00D508C0"/>
    <w:rsid w:val="00D64ABF"/>
    <w:rsid w:val="00D801DA"/>
    <w:rsid w:val="00DC3581"/>
    <w:rsid w:val="00E24AAC"/>
    <w:rsid w:val="00E352CE"/>
    <w:rsid w:val="00EB71E6"/>
    <w:rsid w:val="00ED5C8C"/>
    <w:rsid w:val="00EE4955"/>
    <w:rsid w:val="00EF15CA"/>
    <w:rsid w:val="00EF45FC"/>
    <w:rsid w:val="00F0287E"/>
    <w:rsid w:val="00F0442E"/>
    <w:rsid w:val="00F06715"/>
    <w:rsid w:val="00F13B91"/>
    <w:rsid w:val="00F47D46"/>
    <w:rsid w:val="00F55CF9"/>
    <w:rsid w:val="00F71852"/>
    <w:rsid w:val="00FA0101"/>
    <w:rsid w:val="00FF0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FDC4B"/>
  <w15:chartTrackingRefBased/>
  <w15:docId w15:val="{052EB375-86CA-4033-B2E3-72CC83196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1C8"/>
    <w:pPr>
      <w:spacing w:line="252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01C8"/>
    <w:rPr>
      <w:color w:val="0563C1"/>
      <w:u w:val="single"/>
    </w:rPr>
  </w:style>
  <w:style w:type="paragraph" w:styleId="NoSpacing">
    <w:name w:val="No Spacing"/>
    <w:uiPriority w:val="1"/>
    <w:qFormat/>
    <w:rsid w:val="0094211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169CA"/>
    <w:rPr>
      <w:color w:val="605E5C"/>
      <w:shd w:val="clear" w:color="auto" w:fill="E1DFDD"/>
    </w:rPr>
  </w:style>
  <w:style w:type="character" w:customStyle="1" w:styleId="txt0">
    <w:name w:val="txt0"/>
    <w:basedOn w:val="DefaultParagraphFont"/>
    <w:rsid w:val="00581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73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17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1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5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1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65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826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67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6777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19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1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2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0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64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4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77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4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nis stretchinopolis</dc:creator>
  <cp:keywords/>
  <dc:description/>
  <cp:lastModifiedBy>yahnis stretchinopolis</cp:lastModifiedBy>
  <cp:revision>6</cp:revision>
  <dcterms:created xsi:type="dcterms:W3CDTF">2022-03-24T09:20:00Z</dcterms:created>
  <dcterms:modified xsi:type="dcterms:W3CDTF">2022-03-24T09:30:00Z</dcterms:modified>
</cp:coreProperties>
</file>